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CF364" w14:textId="5F67B578" w:rsidR="00BE1DF5" w:rsidRDefault="00BE1DF5" w:rsidP="00BE1DF5">
      <w:pPr>
        <w:pStyle w:val="Title"/>
        <w:jc w:val="center"/>
        <w:rPr>
          <w:rFonts w:ascii="Times New Roman" w:hAnsi="Times New Roman" w:cs="Times New Roman"/>
          <w:u w:val="single"/>
        </w:rPr>
      </w:pPr>
      <w:bookmarkStart w:id="0" w:name="_Hlk142001051"/>
      <w:bookmarkEnd w:id="0"/>
      <w:r w:rsidRPr="00BE1DF5">
        <w:rPr>
          <w:rFonts w:ascii="Times New Roman" w:hAnsi="Times New Roman" w:cs="Times New Roman"/>
          <w:u w:val="single"/>
        </w:rPr>
        <w:t>Practical 1</w:t>
      </w:r>
    </w:p>
    <w:p w14:paraId="0E951FA3" w14:textId="77777777" w:rsidR="00BE1DF5" w:rsidRPr="00BE1DF5" w:rsidRDefault="00BE1DF5" w:rsidP="00BE1DF5"/>
    <w:p w14:paraId="05F02796" w14:textId="4FCA7F05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  <w:r w:rsidRPr="00BE1DF5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Aim:</w:t>
      </w:r>
      <w:r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r w:rsidRPr="005F5DD9"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>Write a R program to make a Simple Calculator.</w:t>
      </w:r>
      <w:r w:rsidRPr="005F5DD9">
        <w:rPr>
          <w:rStyle w:val="eop"/>
          <w:rFonts w:ascii="Times New Roman" w:hAnsi="Times New Roman" w:cs="Times New Roman"/>
          <w:bCs/>
          <w:sz w:val="24"/>
          <w:szCs w:val="24"/>
        </w:rPr>
        <w:t> </w:t>
      </w:r>
      <w:r w:rsidRPr="005F5DD9"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 xml:space="preserve"> Take input from the user and display the result.</w:t>
      </w:r>
    </w:p>
    <w:p w14:paraId="692B5D50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3FA7AC44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1E887D41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539E434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rep &lt;- TRUE</w:t>
      </w:r>
    </w:p>
    <w:p w14:paraId="48F48491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78E9B3F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while(rep) {</w:t>
      </w:r>
    </w:p>
    <w:p w14:paraId="64E6A14B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n.....Simple Calculator.....\n")</w:t>
      </w:r>
    </w:p>
    <w:p w14:paraId="7EC6992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1] for Addition\n")</w:t>
      </w:r>
    </w:p>
    <w:p w14:paraId="23EF58DF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2] for Subtraction\n")</w:t>
      </w:r>
    </w:p>
    <w:p w14:paraId="303130D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3] for Multiplication\n")</w:t>
      </w:r>
    </w:p>
    <w:p w14:paraId="6A2C5D8F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4] for Division\n")</w:t>
      </w:r>
    </w:p>
    <w:p w14:paraId="430E1788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5] for Modulo\n")</w:t>
      </w:r>
    </w:p>
    <w:p w14:paraId="0EA99B6B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6] for Exit\n")</w:t>
      </w:r>
    </w:p>
    <w:p w14:paraId="1BBC17A3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Enter your choice : ")</w:t>
      </w:r>
    </w:p>
    <w:p w14:paraId="19E391CC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choice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))</w:t>
      </w:r>
    </w:p>
    <w:p w14:paraId="4A5D00D2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6CF55D97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&gt;= 1 &amp;&amp; choice &lt;= 6) {</w:t>
      </w:r>
    </w:p>
    <w:p w14:paraId="1C1459E0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6) {</w:t>
      </w:r>
    </w:p>
    <w:p w14:paraId="53C8AF21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anks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for visit")</w:t>
      </w:r>
    </w:p>
    <w:p w14:paraId="54F36D23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rep &lt;- FALSE</w:t>
      </w:r>
    </w:p>
    <w:p w14:paraId="19AEC3F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} else {</w:t>
      </w:r>
    </w:p>
    <w:p w14:paraId="60A18671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Enter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number 1 : ")</w:t>
      </w:r>
    </w:p>
    <w:p w14:paraId="2FAF8C78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num1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))</w:t>
      </w:r>
    </w:p>
    <w:p w14:paraId="7CACB540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Enter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number 1 : ")</w:t>
      </w:r>
    </w:p>
    <w:p w14:paraId="08B25A67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num2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))</w:t>
      </w:r>
    </w:p>
    <w:p w14:paraId="3D42E887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</w:p>
    <w:p w14:paraId="4ADF44FB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1) {</w:t>
      </w:r>
    </w:p>
    <w:p w14:paraId="72662507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addition of ", num1, " and ", num2, " is : ", (num1 + num2))</w:t>
      </w:r>
    </w:p>
    <w:p w14:paraId="53A76132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2) {</w:t>
      </w:r>
    </w:p>
    <w:p w14:paraId="5748AB7B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subtraction of ", num1, " and ", num2, " is : ", (num1 - num2))</w:t>
      </w:r>
    </w:p>
    <w:p w14:paraId="19E7723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3) {</w:t>
      </w:r>
    </w:p>
    <w:p w14:paraId="5F165EDB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multiplication of ", num1, " and ", num2, " is : ", (num1 * num2))</w:t>
      </w:r>
    </w:p>
    <w:p w14:paraId="7841E972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4) {</w:t>
      </w:r>
    </w:p>
    <w:p w14:paraId="13A5BE37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division of ", num1, " and ", num2, " is : ", (num1 / num2))</w:t>
      </w:r>
    </w:p>
    <w:p w14:paraId="587F0AF0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 else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choice == 5) {</w:t>
      </w:r>
    </w:p>
    <w:p w14:paraId="1CD3738E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modulo of ", num1, " and ", num2, " is : ", (num1 %% num2))</w:t>
      </w:r>
    </w:p>
    <w:p w14:paraId="7704C44E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  }</w:t>
      </w:r>
    </w:p>
    <w:p w14:paraId="0CEBED9C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52072428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 else {</w:t>
      </w:r>
    </w:p>
    <w:p w14:paraId="7702EBFE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Invalid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Input")</w:t>
      </w:r>
    </w:p>
    <w:p w14:paraId="46246AD5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rep &lt;- FALSE</w:t>
      </w:r>
    </w:p>
    <w:p w14:paraId="7E233515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27B86050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}</w:t>
      </w:r>
    </w:p>
    <w:p w14:paraId="6753B64D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1858EA1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4BBD641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3A12D00" wp14:editId="19482CC6">
            <wp:simplePos x="0" y="0"/>
            <wp:positionH relativeFrom="column">
              <wp:posOffset>167640</wp:posOffset>
            </wp:positionH>
            <wp:positionV relativeFrom="paragraph">
              <wp:posOffset>77470</wp:posOffset>
            </wp:positionV>
            <wp:extent cx="3049270" cy="5455920"/>
            <wp:effectExtent l="76200" t="76200" r="132080" b="125730"/>
            <wp:wrapTight wrapText="bothSides">
              <wp:wrapPolygon edited="0">
                <wp:start x="-270" y="-302"/>
                <wp:lineTo x="-540" y="-226"/>
                <wp:lineTo x="-540" y="21721"/>
                <wp:lineTo x="-270" y="22022"/>
                <wp:lineTo x="22131" y="22022"/>
                <wp:lineTo x="22401" y="21570"/>
                <wp:lineTo x="22401" y="980"/>
                <wp:lineTo x="22131" y="-151"/>
                <wp:lineTo x="22131" y="-302"/>
                <wp:lineTo x="-270" y="-302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270" cy="54559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00EA5E42" wp14:editId="3A2EB18A">
            <wp:extent cx="2278380" cy="1959562"/>
            <wp:effectExtent l="76200" t="76200" r="140970" b="136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2660" cy="196324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B6C47E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D9CD755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4FDD59C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8F893B9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347CFB6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4F8591A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67F0812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2657B46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A36F303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91597FA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C741C27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D68BED6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66DFA33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42443EE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E4ECD4A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02662D4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BAA3BC8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CC4162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B9A8B65" w14:textId="77777777" w:rsidR="00BE1DF5" w:rsidRDefault="00BE1DF5" w:rsidP="00BE1DF5">
      <w:pPr>
        <w:tabs>
          <w:tab w:val="left" w:pos="7016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8BE7F86" w14:textId="6D60BA3C" w:rsidR="00BE1DF5" w:rsidRDefault="00BE1DF5" w:rsidP="00BE1DF5">
      <w:pPr>
        <w:pStyle w:val="Title"/>
        <w:jc w:val="center"/>
        <w:rPr>
          <w:rFonts w:ascii="Times New Roman" w:hAnsi="Times New Roman" w:cs="Times New Roman"/>
          <w:u w:val="single"/>
        </w:rPr>
      </w:pPr>
      <w:r w:rsidRPr="00BE1DF5">
        <w:rPr>
          <w:rFonts w:ascii="Times New Roman" w:hAnsi="Times New Roman" w:cs="Times New Roman"/>
          <w:u w:val="single"/>
        </w:rPr>
        <w:lastRenderedPageBreak/>
        <w:t>Practical 2</w:t>
      </w:r>
    </w:p>
    <w:p w14:paraId="42A0E8C0" w14:textId="77777777" w:rsidR="00BE1DF5" w:rsidRPr="00BE1DF5" w:rsidRDefault="00BE1DF5" w:rsidP="00BE1DF5"/>
    <w:p w14:paraId="72E29826" w14:textId="5114AF91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  <w:r w:rsidRPr="00BE1DF5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Aim</w:t>
      </w:r>
      <w:r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 xml:space="preserve">: </w:t>
      </w:r>
      <w:r w:rsidRPr="00E2317A"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  <w:t>Write a R program to get the first 5 Fibonacci numbers. </w:t>
      </w:r>
    </w:p>
    <w:p w14:paraId="79F3F0BF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1E67D4D6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105CDC8D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585D9A6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n.....Fibonacci Series.....\n")</w:t>
      </w:r>
    </w:p>
    <w:p w14:paraId="0AFB99A3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141BE01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fib = function(n) {</w:t>
      </w:r>
    </w:p>
    <w:p w14:paraId="02232A9F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a &lt;- 0</w:t>
      </w:r>
    </w:p>
    <w:p w14:paraId="1A26CBCA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b &lt;- 1</w:t>
      </w:r>
    </w:p>
    <w:p w14:paraId="5D64B670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c &lt;- 0</w:t>
      </w:r>
    </w:p>
    <w:p w14:paraId="7BB7BE0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5302F0FB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a, b)</w:t>
      </w:r>
    </w:p>
    <w:p w14:paraId="32E3BB8E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in 1:(n-2)) {</w:t>
      </w:r>
    </w:p>
    <w:p w14:paraId="659EFF6A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c &lt;- (a + b)</w:t>
      </w:r>
    </w:p>
    <w:p w14:paraId="1FB974A1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", c)</w:t>
      </w:r>
    </w:p>
    <w:p w14:paraId="28BC0647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a &lt;- b</w:t>
      </w:r>
    </w:p>
    <w:p w14:paraId="504997B3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b &lt;- c</w:t>
      </w:r>
    </w:p>
    <w:p w14:paraId="324D99E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6616E227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}</w:t>
      </w:r>
    </w:p>
    <w:p w14:paraId="16EECFD5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2A7D3C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n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(prompt = "How many numbers you want in 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fibonacci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series : "))</w:t>
      </w:r>
    </w:p>
    <w:p w14:paraId="5B754CDE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E12C1FB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Fibonacci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series for ", n, " numbers : \n")</w:t>
      </w:r>
    </w:p>
    <w:p w14:paraId="70A89226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fib(n</w:t>
      </w:r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0DFB9F17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912DC66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0A508BBB" w14:textId="21A02BDD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2C5DD161" wp14:editId="263637CD">
            <wp:extent cx="5288280" cy="1405350"/>
            <wp:effectExtent l="76200" t="76200" r="140970" b="1377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2673" cy="143840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30052D" w14:textId="77777777" w:rsidR="00BE1DF5" w:rsidRPr="00BE1DF5" w:rsidRDefault="00BE1DF5" w:rsidP="00BE1DF5">
      <w:pPr>
        <w:tabs>
          <w:tab w:val="left" w:pos="7016"/>
        </w:tabs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332350D7" w14:textId="6CE11009" w:rsidR="00BE1DF5" w:rsidRPr="00BE1DF5" w:rsidRDefault="00BE1DF5" w:rsidP="00BE1DF5">
      <w:pPr>
        <w:tabs>
          <w:tab w:val="left" w:pos="7016"/>
        </w:tabs>
        <w:spacing w:after="0"/>
        <w:jc w:val="center"/>
        <w:rPr>
          <w:rStyle w:val="TitleChar"/>
          <w:rFonts w:ascii="Times New Roman" w:hAnsi="Times New Roman" w:cs="Times New Roman"/>
          <w:u w:val="single"/>
        </w:rPr>
      </w:pPr>
      <w:r w:rsidRPr="00BE1DF5">
        <w:rPr>
          <w:rStyle w:val="TitleChar"/>
          <w:rFonts w:ascii="Times New Roman" w:hAnsi="Times New Roman" w:cs="Times New Roman"/>
          <w:u w:val="single"/>
        </w:rPr>
        <w:lastRenderedPageBreak/>
        <w:t>Practical 3</w:t>
      </w:r>
    </w:p>
    <w:p w14:paraId="22790217" w14:textId="77777777" w:rsidR="00BE1DF5" w:rsidRPr="00BE1DF5" w:rsidRDefault="00BE1DF5" w:rsidP="00BE1DF5">
      <w:pPr>
        <w:tabs>
          <w:tab w:val="left" w:pos="7016"/>
        </w:tabs>
        <w:spacing w:after="0"/>
        <w:jc w:val="center"/>
        <w:rPr>
          <w:rStyle w:val="TitleChar"/>
          <w:u w:val="single"/>
        </w:rPr>
      </w:pPr>
    </w:p>
    <w:p w14:paraId="4F0D3B68" w14:textId="1E4DE8F4" w:rsidR="00BE1DF5" w:rsidRPr="00E2317A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Aim: </w:t>
      </w:r>
      <w:r w:rsidRPr="00E2317A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 to Find the Factorial of a Number Using Recursion. </w:t>
      </w:r>
    </w:p>
    <w:p w14:paraId="49ACE0A5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0832E7F2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23F8E5C3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E93422F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n\n.....Recursive Factorial.....\n")</w:t>
      </w:r>
    </w:p>
    <w:p w14:paraId="125EBE79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7BDE0A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fact = function(num) {</w:t>
      </w:r>
    </w:p>
    <w:p w14:paraId="2A6139F2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num == 1) {</w:t>
      </w:r>
    </w:p>
    <w:p w14:paraId="6EF8BE5F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return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1)</w:t>
      </w:r>
    </w:p>
    <w:p w14:paraId="57AC2AF6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 else {</w:t>
      </w:r>
    </w:p>
    <w:p w14:paraId="02F9014D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return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num * factorial(num - 1)) </w:t>
      </w:r>
    </w:p>
    <w:p w14:paraId="25B3A9F6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788C04AE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>}</w:t>
      </w:r>
    </w:p>
    <w:p w14:paraId="2E9C6E8A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2496A31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E2317A">
        <w:rPr>
          <w:rFonts w:ascii="Times New Roman" w:hAnsi="Times New Roman" w:cs="Times New Roman"/>
          <w:bCs/>
          <w:sz w:val="24"/>
          <w:szCs w:val="24"/>
        </w:rPr>
        <w:t xml:space="preserve">num &lt;- </w:t>
      </w:r>
      <w:proofErr w:type="spellStart"/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>(prompt = "Enter number for find factorial : "))</w:t>
      </w:r>
    </w:p>
    <w:p w14:paraId="157BAD46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4B3173E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E2317A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E2317A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E2317A">
        <w:rPr>
          <w:rFonts w:ascii="Times New Roman" w:hAnsi="Times New Roman" w:cs="Times New Roman"/>
          <w:bCs/>
          <w:sz w:val="24"/>
          <w:szCs w:val="24"/>
        </w:rPr>
        <w:t>nFactorial</w:t>
      </w:r>
      <w:proofErr w:type="spellEnd"/>
      <w:r w:rsidRPr="00E2317A">
        <w:rPr>
          <w:rFonts w:ascii="Times New Roman" w:hAnsi="Times New Roman" w:cs="Times New Roman"/>
          <w:bCs/>
          <w:sz w:val="24"/>
          <w:szCs w:val="24"/>
        </w:rPr>
        <w:t xml:space="preserve"> of", num, " is : ", fact(num))</w:t>
      </w:r>
    </w:p>
    <w:p w14:paraId="258F83E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DC53C92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62B17139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C517CC9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09078AD8" wp14:editId="01662C02">
            <wp:extent cx="5273040" cy="1204862"/>
            <wp:effectExtent l="76200" t="76200" r="137160" b="128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454" cy="12211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D0621" w14:textId="77777777" w:rsidR="00BE1DF5" w:rsidRPr="00E2317A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3511B64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994D1D4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D42674B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7816157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980302D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5C52BED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FF2B5FB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E26BBF8" w14:textId="6F05F39B" w:rsidR="00BE1DF5" w:rsidRDefault="00BE1DF5" w:rsidP="00BE1DF5">
      <w:pPr>
        <w:pStyle w:val="Title"/>
        <w:jc w:val="center"/>
        <w:rPr>
          <w:u w:val="single"/>
        </w:rPr>
      </w:pPr>
      <w:r w:rsidRPr="00BE1DF5">
        <w:rPr>
          <w:u w:val="single"/>
        </w:rPr>
        <w:lastRenderedPageBreak/>
        <w:t>Practical 4</w:t>
      </w:r>
    </w:p>
    <w:p w14:paraId="202ACD15" w14:textId="77777777" w:rsidR="00BE1DF5" w:rsidRPr="00BE1DF5" w:rsidRDefault="00BE1DF5" w:rsidP="00BE1DF5"/>
    <w:p w14:paraId="3D3C2092" w14:textId="1E389EC2" w:rsidR="00BE1DF5" w:rsidRPr="00E2317A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E2317A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</w:t>
      </w:r>
      <w:proofErr w:type="gramEnd"/>
      <w:r w:rsidRPr="00E2317A"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 a R program to get all prime numbers up to a given number. </w:t>
      </w:r>
    </w:p>
    <w:p w14:paraId="46BA5855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75DB7FCE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00C2F441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221232D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n.....Prime Number in Given Range.....\n")</w:t>
      </w:r>
    </w:p>
    <w:p w14:paraId="5C4F4CB7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93EE5D7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primeCheck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unction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in, max) {</w:t>
      </w:r>
    </w:p>
    <w:p w14:paraId="2D044F62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in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min:max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) {</w:t>
      </w:r>
    </w:p>
    <w:p w14:paraId="19663A1F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flag &lt;- TRUE</w:t>
      </w:r>
    </w:p>
    <w:p w14:paraId="01D070BC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or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j in 2: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- 1)) {</w:t>
      </w:r>
    </w:p>
    <w:p w14:paraId="34819BFD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%% j == 0) {</w:t>
      </w:r>
    </w:p>
    <w:p w14:paraId="6B49FB85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  flag &lt;- FALSE</w:t>
      </w:r>
    </w:p>
    <w:p w14:paraId="10432085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  break</w:t>
      </w:r>
    </w:p>
    <w:p w14:paraId="7A4343E3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}</w:t>
      </w:r>
    </w:p>
    <w:p w14:paraId="019056CD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95EA95A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flag == TRUE) {</w:t>
      </w:r>
    </w:p>
    <w:p w14:paraId="5F93A1FC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""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)</w:t>
      </w:r>
    </w:p>
    <w:p w14:paraId="3DBA200B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86C1FE9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57110649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</w:t>
      </w:r>
    </w:p>
    <w:p w14:paraId="432AF3CA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1D75AFB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min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number for Minimum number in range : "))</w:t>
      </w:r>
    </w:p>
    <w:p w14:paraId="1DCA3DC8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max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number for Maximum number in range : "))</w:t>
      </w:r>
    </w:p>
    <w:p w14:paraId="72B0D907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582C44D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Prim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numbers between ", min, " and ", max, " is : \n")</w:t>
      </w:r>
    </w:p>
    <w:p w14:paraId="04B1810A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primeCheck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in, max)</w:t>
      </w:r>
    </w:p>
    <w:p w14:paraId="28AFFF8D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2EB906E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22107506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732E404" w14:textId="344E961E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47B2EA4B" wp14:editId="04F7D4D3">
            <wp:extent cx="5270500" cy="1424809"/>
            <wp:effectExtent l="76200" t="76200" r="120650" b="1187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387" cy="144451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9608F6" w14:textId="75F788F8" w:rsidR="00BE1DF5" w:rsidRPr="00BE1DF5" w:rsidRDefault="00BE1DF5" w:rsidP="00BE1DF5">
      <w:pPr>
        <w:pStyle w:val="Title"/>
        <w:jc w:val="center"/>
        <w:rPr>
          <w:rFonts w:ascii="Times New Roman" w:hAnsi="Times New Roman" w:cs="Times New Roman"/>
          <w:u w:val="single"/>
        </w:rPr>
      </w:pPr>
      <w:r w:rsidRPr="00BE1DF5">
        <w:rPr>
          <w:rFonts w:ascii="Times New Roman" w:hAnsi="Times New Roman" w:cs="Times New Roman"/>
          <w:u w:val="single"/>
        </w:rPr>
        <w:lastRenderedPageBreak/>
        <w:t>Practical 5</w:t>
      </w:r>
    </w:p>
    <w:p w14:paraId="1FD09508" w14:textId="77777777" w:rsidR="00BE1DF5" w:rsidRPr="00BE1DF5" w:rsidRDefault="00BE1DF5" w:rsidP="00BE1DF5"/>
    <w:p w14:paraId="666224F9" w14:textId="32D23855" w:rsidR="00BE1DF5" w:rsidRPr="00CB54BF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BE1DF5">
        <w:rPr>
          <w:rStyle w:val="normaltextrun"/>
          <w:rFonts w:ascii="Times New Roman" w:hAnsi="Times New Roman"/>
          <w:b/>
          <w:sz w:val="24"/>
          <w:szCs w:val="24"/>
          <w:lang w:val="en-IN"/>
        </w:rPr>
        <w:t>Aim: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 </w:t>
      </w:r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 find the maximum and the minimum value of a given vector (values: 5,10,20,23,39)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5E315526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259C73D7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7E14BB32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BB9565D" w14:textId="2DCDC446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n.....Find Minimum and Maximum from Given Vector.....\n")</w:t>
      </w:r>
    </w:p>
    <w:p w14:paraId="203307C7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values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prompt = "Enter values for vector (space-separated) : ")</w:t>
      </w:r>
    </w:p>
    <w:p w14:paraId="77737D47" w14:textId="23206BA1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input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values, " ")[[1]])</w:t>
      </w:r>
    </w:p>
    <w:p w14:paraId="249A0222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0</w:t>
      </w:r>
    </w:p>
    <w:p w14:paraId="43509736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min &lt;- 0</w:t>
      </w:r>
    </w:p>
    <w:p w14:paraId="05C5C9B0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max &lt;- 0</w:t>
      </w:r>
    </w:p>
    <w:p w14:paraId="0FD71AF7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for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value in input) {</w:t>
      </w:r>
    </w:p>
    <w:p w14:paraId="4A3227C8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= 0) {</w:t>
      </w:r>
    </w:p>
    <w:p w14:paraId="012D0A63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min &lt;- value</w:t>
      </w:r>
    </w:p>
    <w:p w14:paraId="37F42C91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+ 1</w:t>
      </w:r>
    </w:p>
    <w:p w14:paraId="2D5E7DC9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1D0C556C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in &gt; value) {</w:t>
      </w:r>
    </w:p>
    <w:p w14:paraId="7D35DC0F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min &lt;- value</w:t>
      </w:r>
    </w:p>
    <w:p w14:paraId="164824C3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 </w:t>
      </w:r>
    </w:p>
    <w:p w14:paraId="68B70350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max &lt; value) {</w:t>
      </w:r>
    </w:p>
    <w:p w14:paraId="5006EFED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  max &lt;- value</w:t>
      </w:r>
    </w:p>
    <w:p w14:paraId="352F2519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129DCE97" w14:textId="1FF207C2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</w:t>
      </w:r>
    </w:p>
    <w:p w14:paraId="4B0B3053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input is : ", input)</w:t>
      </w:r>
    </w:p>
    <w:p w14:paraId="0749C635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minimum from them is : ", min)</w:t>
      </w:r>
    </w:p>
    <w:p w14:paraId="3445A1DE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Th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maximum from them is : ", max)</w:t>
      </w:r>
    </w:p>
    <w:p w14:paraId="6E5F877B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1DD5E9C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04837A4A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2F726C6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009E254D" wp14:editId="4E09B45E">
            <wp:extent cx="5267475" cy="1363980"/>
            <wp:effectExtent l="76200" t="76200" r="142875" b="140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317" cy="136652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48F88E" w14:textId="45C72197" w:rsidR="00BE1DF5" w:rsidRDefault="00BE1DF5" w:rsidP="00BE1DF5">
      <w:pPr>
        <w:pStyle w:val="Title"/>
        <w:jc w:val="center"/>
        <w:rPr>
          <w:rFonts w:ascii="Times New Roman" w:hAnsi="Times New Roman" w:cs="Times New Roman"/>
          <w:u w:val="single"/>
        </w:rPr>
      </w:pPr>
      <w:r w:rsidRPr="00BE1DF5">
        <w:rPr>
          <w:rFonts w:ascii="Times New Roman" w:hAnsi="Times New Roman" w:cs="Times New Roman"/>
          <w:u w:val="single"/>
        </w:rPr>
        <w:lastRenderedPageBreak/>
        <w:t>Practical 6</w:t>
      </w:r>
    </w:p>
    <w:p w14:paraId="246455CA" w14:textId="77777777" w:rsidR="00BE1DF5" w:rsidRPr="00BE1DF5" w:rsidRDefault="00BE1DF5" w:rsidP="00BE1DF5"/>
    <w:p w14:paraId="1E97551F" w14:textId="23271698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BE1DF5">
        <w:rPr>
          <w:rStyle w:val="normaltextrun"/>
          <w:rFonts w:ascii="Times New Roman" w:hAnsi="Times New Roman"/>
          <w:b/>
          <w:sz w:val="24"/>
          <w:szCs w:val="24"/>
          <w:lang w:val="en-IN"/>
        </w:rPr>
        <w:t>Aim: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 </w:t>
      </w:r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Write a R program to create a simple bar plot of your last semester </w:t>
      </w:r>
      <w:proofErr w:type="gramStart"/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subjects</w:t>
      </w:r>
      <w:proofErr w:type="gramEnd"/>
      <w:r w:rsidRPr="00CB54BF"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 marks. </w:t>
      </w:r>
    </w:p>
    <w:p w14:paraId="2EA93BE9" w14:textId="77777777" w:rsidR="00BE1DF5" w:rsidRPr="00CB54BF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</w:p>
    <w:p w14:paraId="2D6C3595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2B506A19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47031A2C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n.....Plot of Last Semester Subject Marks.....\n")</w:t>
      </w:r>
    </w:p>
    <w:p w14:paraId="5D0FE2B3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578C944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conm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Computer Oriented Numerical Method : "))</w:t>
      </w:r>
    </w:p>
    <w:p w14:paraId="45CE002F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Operating System : "))</w:t>
      </w:r>
    </w:p>
    <w:p w14:paraId="0AE9D3AF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aw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Advance Web Technology : "))</w:t>
      </w:r>
    </w:p>
    <w:p w14:paraId="476A946D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co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Computer Organization : "))</w:t>
      </w:r>
    </w:p>
    <w:p w14:paraId="5ECCE7B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ds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prompt = "Enter marks for Data Structure : "))</w:t>
      </w:r>
    </w:p>
    <w:p w14:paraId="75E37588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220D8DE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string &lt;-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conm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aw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, co, ds 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312C9D3B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marks &lt;-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string, " ")[[1]])</w:t>
      </w:r>
    </w:p>
    <w:p w14:paraId="1798BF72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9F5382D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subjects &lt;-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CONM", "OS", "AWT", "CO", "DS")</w:t>
      </w:r>
    </w:p>
    <w:p w14:paraId="2F79064B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0F32CF5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conm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gt; 100 ||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os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gt; 100 ||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aw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&gt; 100 || co &gt; 100 || ds &gt; 100) {</w:t>
      </w:r>
    </w:p>
    <w:p w14:paraId="1C10984F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3AFD85B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Invalid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Input for Marks. Please Try Again")</w:t>
      </w:r>
    </w:p>
    <w:p w14:paraId="4C0BE3BD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 else {</w:t>
      </w:r>
    </w:p>
    <w:p w14:paraId="7F2CAAD7" w14:textId="77777777" w:rsidR="00BE1DF5" w:rsidRPr="00CB54BF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spellStart"/>
      <w:proofErr w:type="gramStart"/>
      <w:r w:rsidRPr="00CB54BF">
        <w:rPr>
          <w:rFonts w:ascii="Times New Roman" w:hAnsi="Times New Roman" w:cs="Times New Roman"/>
          <w:bCs/>
          <w:sz w:val="24"/>
          <w:szCs w:val="24"/>
        </w:rPr>
        <w:t>barplot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marks, </w:t>
      </w:r>
      <w:proofErr w:type="spellStart"/>
      <w:r w:rsidRPr="00CB54BF">
        <w:rPr>
          <w:rFonts w:ascii="Times New Roman" w:hAnsi="Times New Roman" w:cs="Times New Roman"/>
          <w:bCs/>
          <w:sz w:val="24"/>
          <w:szCs w:val="24"/>
        </w:rPr>
        <w:t>names.arg</w:t>
      </w:r>
      <w:proofErr w:type="spellEnd"/>
      <w:r w:rsidRPr="00CB54BF">
        <w:rPr>
          <w:rFonts w:ascii="Times New Roman" w:hAnsi="Times New Roman" w:cs="Times New Roman"/>
          <w:bCs/>
          <w:sz w:val="24"/>
          <w:szCs w:val="24"/>
        </w:rPr>
        <w:t xml:space="preserve"> = subjects)</w:t>
      </w:r>
    </w:p>
    <w:p w14:paraId="6FA2EA7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B54BF">
        <w:rPr>
          <w:rFonts w:ascii="Times New Roman" w:hAnsi="Times New Roman" w:cs="Times New Roman"/>
          <w:bCs/>
          <w:sz w:val="24"/>
          <w:szCs w:val="24"/>
        </w:rPr>
        <w:t>}</w:t>
      </w:r>
    </w:p>
    <w:p w14:paraId="580AF5A8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77F210C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3239C3B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282D593A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EC4DF15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6559593B" wp14:editId="2FC124FF">
            <wp:extent cx="5295900" cy="1227899"/>
            <wp:effectExtent l="76200" t="76200" r="133350" b="1250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7665" cy="12746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AF20BE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687D319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lastRenderedPageBreak/>
        <w:drawing>
          <wp:inline distT="0" distB="0" distL="0" distR="0" wp14:anchorId="1FB50815" wp14:editId="7F03BF01">
            <wp:extent cx="5273040" cy="2599195"/>
            <wp:effectExtent l="76200" t="76200" r="137160" b="1250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403" cy="262599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BA10CB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42303C1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E53CBF2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FC3CBAC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5694746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2E00E57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892E523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66D5F23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CE77902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71A43E0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5AAD5D9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5DAA7C5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0630469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1AD13CE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7DD6946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41C9F6A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501CEE0" w14:textId="77777777" w:rsidR="00BE1DF5" w:rsidRPr="00AC7621" w:rsidRDefault="00BE1DF5" w:rsidP="00AC7621">
      <w:pPr>
        <w:pStyle w:val="Title"/>
        <w:jc w:val="center"/>
        <w:rPr>
          <w:rFonts w:ascii="Time new roman" w:hAnsi="Time new roman"/>
          <w:u w:val="single"/>
        </w:rPr>
      </w:pPr>
      <w:r w:rsidRPr="00AC7621">
        <w:rPr>
          <w:rFonts w:ascii="Time new roman" w:hAnsi="Time new roman"/>
          <w:u w:val="single"/>
        </w:rPr>
        <w:lastRenderedPageBreak/>
        <w:t>Practical 7:</w:t>
      </w:r>
    </w:p>
    <w:p w14:paraId="491C6F16" w14:textId="18C692FE" w:rsidR="00BE1DF5" w:rsidRPr="00CB54BF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 find sum of natural numbers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62DE8711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0DF07C7B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5DE44456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91E864A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Sum of Natural Number.....\n")</w:t>
      </w:r>
    </w:p>
    <w:p w14:paraId="43127FB4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7B9E66C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value of n for sum of n natural number : "))</w:t>
      </w:r>
    </w:p>
    <w:p w14:paraId="71C98264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sum &lt;- n * ((n + 1) / 2)</w:t>
      </w:r>
    </w:p>
    <w:p w14:paraId="5A9C2944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33E8081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Sum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of ", n, " natural number is : ", sum)</w:t>
      </w:r>
    </w:p>
    <w:p w14:paraId="678C4EB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CB5EC27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3A3143D3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F03BD36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4DC37E1A" wp14:editId="5FC98548">
            <wp:extent cx="5268190" cy="1143000"/>
            <wp:effectExtent l="76200" t="76200" r="142240" b="133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591" cy="114482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7E8601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9E78F7C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3784796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85F2088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146FCF7C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39A88DA6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4621CDC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827BA71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E4E3B5F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2746BD7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7C208B1" w14:textId="3C4AB31F" w:rsidR="00BE1DF5" w:rsidRDefault="00BE1DF5" w:rsidP="00BE1DF5">
      <w:pPr>
        <w:pStyle w:val="Title"/>
        <w:jc w:val="center"/>
        <w:rPr>
          <w:rFonts w:ascii="Times New Roman" w:hAnsi="Times New Roman" w:cs="Times New Roman"/>
          <w:u w:val="single"/>
        </w:rPr>
      </w:pPr>
      <w:r w:rsidRPr="00BE1DF5">
        <w:rPr>
          <w:rFonts w:ascii="Times New Roman" w:hAnsi="Times New Roman" w:cs="Times New Roman"/>
          <w:u w:val="single"/>
        </w:rPr>
        <w:lastRenderedPageBreak/>
        <w:t>Practical 8</w:t>
      </w:r>
    </w:p>
    <w:p w14:paraId="555FAD7A" w14:textId="77777777" w:rsidR="00AC7621" w:rsidRPr="00AC7621" w:rsidRDefault="00AC7621" w:rsidP="00AC7621"/>
    <w:p w14:paraId="124EE0CA" w14:textId="528F1323" w:rsidR="00BE1DF5" w:rsidRDefault="00BE1DF5" w:rsidP="00BE1DF5">
      <w:pPr>
        <w:tabs>
          <w:tab w:val="left" w:pos="7016"/>
        </w:tabs>
        <w:spacing w:after="0"/>
        <w:rPr>
          <w:rStyle w:val="eop"/>
          <w:rFonts w:asciiTheme="majorHAnsi" w:hAnsiTheme="majorHAnsi"/>
          <w:b/>
        </w:rPr>
      </w:pPr>
      <w:r w:rsidRPr="00BE1DF5">
        <w:rPr>
          <w:rStyle w:val="normaltextrun"/>
          <w:rFonts w:ascii="Times New Roman" w:hAnsi="Times New Roman"/>
          <w:b/>
          <w:sz w:val="24"/>
          <w:szCs w:val="24"/>
          <w:lang w:val="en-IN"/>
        </w:rPr>
        <w:t>Aim:</w:t>
      </w:r>
      <w:r w:rsidR="00AC7621">
        <w:rPr>
          <w:rStyle w:val="normaltextrun"/>
          <w:rFonts w:ascii="Times New Roman" w:hAnsi="Times New Roman"/>
          <w:b/>
          <w:sz w:val="24"/>
          <w:szCs w:val="24"/>
          <w:lang w:val="en-IN"/>
        </w:rPr>
        <w:t xml:space="preserve"> </w:t>
      </w:r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 print the multiplication table of a number</w:t>
      </w:r>
      <w:r>
        <w:rPr>
          <w:rStyle w:val="eop"/>
          <w:rFonts w:asciiTheme="majorHAnsi" w:hAnsiTheme="majorHAnsi"/>
          <w:b/>
        </w:rPr>
        <w:t>.</w:t>
      </w:r>
    </w:p>
    <w:p w14:paraId="771263CC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178B6EB7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5B2321A5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DCE958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Multiplication Table for Given Number.....\n")</w:t>
      </w:r>
    </w:p>
    <w:p w14:paraId="294A322F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E73F118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numeric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number for multiplication table : "))</w:t>
      </w:r>
    </w:p>
    <w:p w14:paraId="60F4EC26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F14641E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Multiplication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table of ", num, " is : \n")</w:t>
      </w:r>
    </w:p>
    <w:p w14:paraId="3C51A578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in 1:10) {</w:t>
      </w:r>
    </w:p>
    <w:p w14:paraId="2345CCE1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= 10) {</w:t>
      </w:r>
    </w:p>
    <w:p w14:paraId="47D196E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, " X "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" = ", (num *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), "\n")  </w:t>
      </w:r>
    </w:p>
    <w:p w14:paraId="4E95DF9F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 else {</w:t>
      </w:r>
    </w:p>
    <w:p w14:paraId="66B0C534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, " X "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"  = ", (num *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, "\n")</w:t>
      </w:r>
    </w:p>
    <w:p w14:paraId="268A520E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237AA7B9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}</w:t>
      </w:r>
    </w:p>
    <w:p w14:paraId="3381265F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7CA9CCE5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19266AD9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1DDD1D5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510B1331" wp14:editId="30EC1831">
            <wp:extent cx="5288280" cy="3391041"/>
            <wp:effectExtent l="76200" t="76200" r="140970" b="133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757" cy="340096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317B72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596E4DF" w14:textId="74F10060" w:rsidR="00BE1DF5" w:rsidRDefault="00BE1DF5" w:rsidP="00BE1DF5">
      <w:pPr>
        <w:pStyle w:val="Title"/>
        <w:jc w:val="center"/>
        <w:rPr>
          <w:rFonts w:ascii="Times New Roman" w:hAnsi="Times New Roman" w:cs="Times New Roman"/>
          <w:u w:val="single"/>
        </w:rPr>
      </w:pPr>
      <w:r w:rsidRPr="00BE1DF5">
        <w:rPr>
          <w:rFonts w:ascii="Times New Roman" w:hAnsi="Times New Roman" w:cs="Times New Roman"/>
          <w:u w:val="single"/>
        </w:rPr>
        <w:t>Practical 9</w:t>
      </w:r>
    </w:p>
    <w:p w14:paraId="2C35C081" w14:textId="77777777" w:rsidR="00BE1DF5" w:rsidRPr="00BE1DF5" w:rsidRDefault="00BE1DF5" w:rsidP="00BE1DF5"/>
    <w:p w14:paraId="17C6F6D1" w14:textId="260F7313" w:rsidR="00BE1DF5" w:rsidRPr="00CA03BC" w:rsidRDefault="00BE1DF5" w:rsidP="00BE1DF5">
      <w:pPr>
        <w:tabs>
          <w:tab w:val="left" w:pos="7016"/>
        </w:tabs>
        <w:spacing w:after="0"/>
        <w:rPr>
          <w:rStyle w:val="normaltextrun"/>
          <w:rFonts w:asciiTheme="majorHAnsi" w:hAnsiTheme="majorHAnsi"/>
          <w:b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Pr="005F5DD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 create a Data Frames which contain details of 3 Students and display summary of the data. (</w:t>
      </w:r>
      <w:proofErr w:type="gramStart"/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Name ,</w:t>
      </w:r>
      <w:proofErr w:type="gramEnd"/>
      <w:r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 xml:space="preserve"> ID , Branch , Semester)</w:t>
      </w:r>
      <w:r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46F75C0F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1A9384C4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28591A76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D58F0BD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Data Frame for Student Details.....\n")</w:t>
      </w:r>
    </w:p>
    <w:p w14:paraId="581874A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um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no of student :"))</w:t>
      </w:r>
    </w:p>
    <w:p w14:paraId="3D3F029B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""</w:t>
      </w:r>
    </w:p>
    <w:p w14:paraId="3553BE0A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68AE5548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for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in 1:num) {</w:t>
      </w:r>
    </w:p>
    <w:p w14:paraId="030A8839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Ente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Data for Student"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\n")</w:t>
      </w:r>
    </w:p>
    <w:p w14:paraId="461896BF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Name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prompt = "Enter Your Name : ")</w:t>
      </w:r>
    </w:p>
    <w:p w14:paraId="385C0564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ID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Your ID No. : "))</w:t>
      </w:r>
    </w:p>
    <w:p w14:paraId="3D479C4E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Branch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prompt = "Enter Your Branch : ")</w:t>
      </w:r>
    </w:p>
    <w:p w14:paraId="7F44210B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Sem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s.integer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eadlin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prompt = "Enter Your Semester : "))</w:t>
      </w:r>
    </w:p>
    <w:p w14:paraId="73B4927D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</w:p>
    <w:p w14:paraId="7164AA09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if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= 1) {</w:t>
      </w:r>
    </w:p>
    <w:p w14:paraId="3DDC196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Name</w:t>
      </w:r>
    </w:p>
    <w:p w14:paraId="3FC64653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ID</w:t>
      </w:r>
    </w:p>
    <w:p w14:paraId="3484BED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Branch</w:t>
      </w:r>
    </w:p>
    <w:p w14:paraId="6398F12D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Sem</w:t>
      </w:r>
    </w:p>
    <w:p w14:paraId="7D692D5A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 else {</w:t>
      </w:r>
    </w:p>
    <w:p w14:paraId="46FDC603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Name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10A245B9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ID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3C597B83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Branch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4FE417FF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 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aste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Sem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sep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" ")</w:t>
      </w:r>
    </w:p>
    <w:p w14:paraId="7C796F72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}</w:t>
      </w:r>
    </w:p>
    <w:p w14:paraId="59B55223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}</w:t>
      </w:r>
    </w:p>
    <w:p w14:paraId="1C1CEDF2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CE11F9A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name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Name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038623C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ID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ID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4C163732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Branche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Branch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0B5046B8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Semesters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strsplit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Sem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, " ")[[1]]</w:t>
      </w:r>
    </w:p>
    <w:p w14:paraId="21B5B43F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52D09F97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Data_Fram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data.frame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(</w:t>
      </w:r>
    </w:p>
    <w:p w14:paraId="2887415E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name = names,</w:t>
      </w:r>
    </w:p>
    <w:p w14:paraId="67E380FF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Id = IDs,</w:t>
      </w:r>
    </w:p>
    <w:p w14:paraId="1DD8AC47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Branch = Branches,</w:t>
      </w:r>
    </w:p>
    <w:p w14:paraId="1C55DA04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  Sem = Semesters</w:t>
      </w:r>
    </w:p>
    <w:p w14:paraId="2499841A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)</w:t>
      </w:r>
    </w:p>
    <w:p w14:paraId="306D9936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Data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of all Students\n")</w:t>
      </w:r>
    </w:p>
    <w:p w14:paraId="779B7632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print(</w:t>
      </w:r>
      <w:proofErr w:type="spellStart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Data_Frame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</w:t>
      </w:r>
    </w:p>
    <w:p w14:paraId="2212443E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E64E8BF" w14:textId="77777777" w:rsidR="00AC7621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300427C2" w14:textId="77B3237A" w:rsidR="00BE1DF5" w:rsidRDefault="00AC7621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AC7621">
        <w:rPr>
          <w:rFonts w:ascii="Times New Roman" w:hAnsi="Times New Roman" w:cs="Times New Roman"/>
          <w:b/>
          <w:noProof/>
          <w:sz w:val="24"/>
          <w:szCs w:val="24"/>
          <w:lang w:val="en-IN"/>
        </w:rPr>
        <w:t xml:space="preserve"> </w:t>
      </w: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117DCECD" wp14:editId="54E887EB">
            <wp:extent cx="4472593" cy="4198620"/>
            <wp:effectExtent l="76200" t="76200" r="118745" b="1066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885" cy="42317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76020A" w14:textId="484A23A6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0C38F4D4" w14:textId="77777777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3263C32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24590B0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049D7F8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5F770903" w14:textId="77777777" w:rsidR="00AC7621" w:rsidRDefault="00AC7621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77CF4D74" w14:textId="084C10B8" w:rsidR="00AC7621" w:rsidRDefault="00BE1DF5" w:rsidP="00AC7621">
      <w:pPr>
        <w:tabs>
          <w:tab w:val="left" w:pos="7016"/>
        </w:tabs>
        <w:spacing w:after="0"/>
        <w:jc w:val="center"/>
        <w:rPr>
          <w:rStyle w:val="TitleChar"/>
          <w:u w:val="single"/>
        </w:rPr>
      </w:pPr>
      <w:r w:rsidRPr="00AC7621">
        <w:rPr>
          <w:rStyle w:val="TitleChar"/>
          <w:u w:val="single"/>
        </w:rPr>
        <w:lastRenderedPageBreak/>
        <w:t>Practical 10</w:t>
      </w:r>
    </w:p>
    <w:p w14:paraId="0FA12E36" w14:textId="77777777" w:rsidR="00AC7621" w:rsidRPr="00AC7621" w:rsidRDefault="00AC7621" w:rsidP="00AC7621">
      <w:pPr>
        <w:tabs>
          <w:tab w:val="left" w:pos="7016"/>
        </w:tabs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0152F87" w14:textId="67B923B0" w:rsidR="00BE1DF5" w:rsidRPr="00CA03BC" w:rsidRDefault="00AC7621" w:rsidP="00AC7621">
      <w:pPr>
        <w:tabs>
          <w:tab w:val="left" w:pos="7016"/>
        </w:tabs>
        <w:spacing w:after="0"/>
        <w:jc w:val="center"/>
        <w:rPr>
          <w:rStyle w:val="normaltextrun"/>
          <w:rFonts w:ascii="Times New Roman" w:hAnsi="Times New Roman"/>
          <w:bCs/>
          <w:sz w:val="24"/>
          <w:szCs w:val="24"/>
          <w:lang w:val="en-IN"/>
        </w:rPr>
      </w:pPr>
      <w:r w:rsidRPr="00AC7621">
        <w:rPr>
          <w:rStyle w:val="normaltextrun"/>
          <w:rFonts w:ascii="Times New Roman" w:hAnsi="Times New Roman"/>
          <w:b/>
          <w:sz w:val="24"/>
          <w:szCs w:val="24"/>
          <w:lang w:val="en-IN"/>
        </w:rPr>
        <w:t>Aim:</w:t>
      </w:r>
      <w:r>
        <w:rPr>
          <w:rStyle w:val="normaltextrun"/>
          <w:rFonts w:ascii="Times New Roman" w:hAnsi="Times New Roman"/>
          <w:b/>
          <w:sz w:val="24"/>
          <w:szCs w:val="24"/>
          <w:lang w:val="en-IN"/>
        </w:rPr>
        <w:t xml:space="preserve"> </w:t>
      </w:r>
      <w:r w:rsidR="00BE1DF5" w:rsidRPr="00CA03BC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Write a R program to create an array of two 3x3 matrices each with 3 rows and 3 columns from two vectors. (Vector 1: 1,2,3,4   Vector 2:20,21,22,23,24,25)</w:t>
      </w:r>
      <w:r w:rsidR="00BE1DF5">
        <w:rPr>
          <w:rStyle w:val="normaltextrun"/>
          <w:rFonts w:ascii="Times New Roman" w:hAnsi="Times New Roman"/>
          <w:bCs/>
          <w:sz w:val="24"/>
          <w:szCs w:val="24"/>
          <w:lang w:val="en-IN"/>
        </w:rPr>
        <w:t>.</w:t>
      </w:r>
    </w:p>
    <w:p w14:paraId="47CCFE99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Cs/>
          <w:sz w:val="24"/>
          <w:szCs w:val="24"/>
          <w:lang w:val="en-IN"/>
        </w:rPr>
      </w:pPr>
    </w:p>
    <w:p w14:paraId="1E500209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Code:</w:t>
      </w: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 xml:space="preserve"> </w:t>
      </w:r>
    </w:p>
    <w:p w14:paraId="7E6ADB32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64681BC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.....Matrix 3 X 3 with Array.....\n")</w:t>
      </w:r>
    </w:p>
    <w:p w14:paraId="08FD8811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0159BC9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vector1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1, 2, 3, 4)</w:t>
      </w:r>
    </w:p>
    <w:p w14:paraId="6AA37F41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 xml:space="preserve">vector2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20, 21, 22, 23, 24, 25)</w:t>
      </w:r>
    </w:p>
    <w:p w14:paraId="1D55E17E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1 :", vector1)</w:t>
      </w:r>
    </w:p>
    <w:p w14:paraId="02B86DE7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nVecto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2 :", vector2)</w:t>
      </w:r>
    </w:p>
    <w:p w14:paraId="785CE333" w14:textId="77777777" w:rsidR="00BE1DF5" w:rsidRPr="00CA03BC" w:rsidRDefault="00BE1DF5" w:rsidP="00BE1DF5">
      <w:pPr>
        <w:tabs>
          <w:tab w:val="left" w:pos="7016"/>
        </w:tabs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1E8502C9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olumn.names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c("COL1","COL2","COL3")</w:t>
      </w:r>
    </w:p>
    <w:p w14:paraId="6FC888BF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row.names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c("ROW1","ROW2","ROW3")</w:t>
      </w:r>
    </w:p>
    <w:p w14:paraId="7B32FC46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matrix.names</w:t>
      </w:r>
      <w:proofErr w:type="spellEnd"/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c("Matrix1","Matrix2")</w:t>
      </w:r>
    </w:p>
    <w:p w14:paraId="6E04F10E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4EA08804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ar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&lt;- </w:t>
      </w: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array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c(vector1, vector2), dim = c(3, 3, 2)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dim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 = list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row.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column.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matrix.names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)</w:t>
      </w:r>
    </w:p>
    <w:p w14:paraId="7F8EEAE0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28D58305" w14:textId="77777777" w:rsidR="00BE1DF5" w:rsidRPr="00CA03BC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CA03BC">
        <w:rPr>
          <w:rFonts w:ascii="Times New Roman" w:hAnsi="Times New Roman" w:cs="Times New Roman"/>
          <w:bCs/>
          <w:sz w:val="24"/>
          <w:szCs w:val="24"/>
        </w:rPr>
        <w:t>cat(</w:t>
      </w:r>
      <w:proofErr w:type="gramEnd"/>
      <w:r w:rsidRPr="00CA03BC">
        <w:rPr>
          <w:rFonts w:ascii="Times New Roman" w:hAnsi="Times New Roman" w:cs="Times New Roman"/>
          <w:bCs/>
          <w:sz w:val="24"/>
          <w:szCs w:val="24"/>
        </w:rPr>
        <w:t>"\n\n3 X 3 Matrix using array by vectors :\n\n")</w:t>
      </w:r>
    </w:p>
    <w:p w14:paraId="2210232C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  <w:r w:rsidRPr="00CA03BC">
        <w:rPr>
          <w:rFonts w:ascii="Times New Roman" w:hAnsi="Times New Roman" w:cs="Times New Roman"/>
          <w:bCs/>
          <w:sz w:val="24"/>
          <w:szCs w:val="24"/>
        </w:rPr>
        <w:t>print(</w:t>
      </w:r>
      <w:proofErr w:type="spellStart"/>
      <w:r w:rsidRPr="00CA03BC">
        <w:rPr>
          <w:rFonts w:ascii="Times New Roman" w:hAnsi="Times New Roman" w:cs="Times New Roman"/>
          <w:bCs/>
          <w:sz w:val="24"/>
          <w:szCs w:val="24"/>
        </w:rPr>
        <w:t>arr</w:t>
      </w:r>
      <w:proofErr w:type="spellEnd"/>
      <w:r w:rsidRPr="00CA03BC">
        <w:rPr>
          <w:rFonts w:ascii="Times New Roman" w:hAnsi="Times New Roman" w:cs="Times New Roman"/>
          <w:bCs/>
          <w:sz w:val="24"/>
          <w:szCs w:val="24"/>
        </w:rPr>
        <w:t>)</w:t>
      </w:r>
    </w:p>
    <w:p w14:paraId="602205FB" w14:textId="77777777" w:rsidR="00BE1DF5" w:rsidRDefault="00BE1DF5" w:rsidP="00BE1DF5">
      <w:pPr>
        <w:tabs>
          <w:tab w:val="left" w:pos="7016"/>
        </w:tabs>
        <w:spacing w:after="0"/>
        <w:ind w:left="142"/>
        <w:rPr>
          <w:rFonts w:ascii="Times New Roman" w:hAnsi="Times New Roman" w:cs="Times New Roman"/>
          <w:bCs/>
          <w:sz w:val="24"/>
          <w:szCs w:val="24"/>
        </w:rPr>
      </w:pPr>
    </w:p>
    <w:p w14:paraId="144C5477" w14:textId="77777777" w:rsidR="00BE1DF5" w:rsidRDefault="00BE1DF5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Output</w:t>
      </w:r>
      <w:r w:rsidRPr="005F5DD9"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  <w:t>:</w:t>
      </w:r>
    </w:p>
    <w:p w14:paraId="4F510A62" w14:textId="53689AA1" w:rsidR="00BE1DF5" w:rsidRDefault="00AC7621" w:rsidP="00BE1DF5">
      <w:pPr>
        <w:tabs>
          <w:tab w:val="left" w:pos="7016"/>
        </w:tabs>
        <w:spacing w:after="0"/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/>
        </w:rPr>
        <w:drawing>
          <wp:inline distT="0" distB="0" distL="0" distR="0" wp14:anchorId="6F00E3B5" wp14:editId="4ECF7997">
            <wp:extent cx="2777490" cy="2529840"/>
            <wp:effectExtent l="76200" t="76200" r="118110" b="1181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901" cy="254569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08316F" w14:textId="0050BC7E" w:rsidR="00BE1DF5" w:rsidRDefault="00BE1DF5" w:rsidP="00BE1DF5">
      <w:pPr>
        <w:tabs>
          <w:tab w:val="left" w:pos="7016"/>
        </w:tabs>
        <w:rPr>
          <w:rStyle w:val="normaltextrun"/>
          <w:rFonts w:ascii="Times New Roman" w:hAnsi="Times New Roman" w:cs="Times New Roman"/>
          <w:b/>
          <w:sz w:val="24"/>
          <w:szCs w:val="24"/>
          <w:lang w:val="en-IN"/>
        </w:rPr>
      </w:pPr>
    </w:p>
    <w:p w14:paraId="2FADB1DC" w14:textId="1C5D5561" w:rsidR="00D2352E" w:rsidRPr="00D2352E" w:rsidRDefault="00D2352E" w:rsidP="00E25143">
      <w:pPr>
        <w:tabs>
          <w:tab w:val="left" w:pos="3480"/>
        </w:tabs>
      </w:pPr>
    </w:p>
    <w:p w14:paraId="358D01B1" w14:textId="77777777" w:rsidR="00D2352E" w:rsidRPr="00D2352E" w:rsidRDefault="00D2352E" w:rsidP="00D2352E"/>
    <w:p w14:paraId="7D86A2B0" w14:textId="77777777" w:rsidR="00D2352E" w:rsidRPr="00D2352E" w:rsidRDefault="00D2352E" w:rsidP="00D2352E"/>
    <w:p w14:paraId="311C2D67" w14:textId="77777777" w:rsidR="00D2352E" w:rsidRPr="00D2352E" w:rsidRDefault="00D2352E" w:rsidP="00D2352E"/>
    <w:p w14:paraId="21069ED0" w14:textId="77777777" w:rsidR="00D2352E" w:rsidRPr="00D2352E" w:rsidRDefault="00D2352E" w:rsidP="00D2352E"/>
    <w:p w14:paraId="1607559A" w14:textId="77777777" w:rsidR="00D2352E" w:rsidRPr="00D2352E" w:rsidRDefault="00D2352E" w:rsidP="00D2352E"/>
    <w:p w14:paraId="326BA5BA" w14:textId="77777777" w:rsidR="00D2352E" w:rsidRPr="00D2352E" w:rsidRDefault="00D2352E" w:rsidP="00D2352E"/>
    <w:p w14:paraId="66C18D8F" w14:textId="77777777" w:rsidR="00D2352E" w:rsidRPr="00D2352E" w:rsidRDefault="00D2352E" w:rsidP="00D2352E"/>
    <w:p w14:paraId="2A60A19C" w14:textId="77777777" w:rsidR="00D2352E" w:rsidRPr="00D2352E" w:rsidRDefault="00D2352E" w:rsidP="00D2352E"/>
    <w:p w14:paraId="58249E69" w14:textId="77777777" w:rsidR="00D2352E" w:rsidRPr="00D2352E" w:rsidRDefault="00D2352E" w:rsidP="00D2352E"/>
    <w:p w14:paraId="0FDDF997" w14:textId="77777777" w:rsidR="00D2352E" w:rsidRPr="00D2352E" w:rsidRDefault="00D2352E" w:rsidP="00D2352E"/>
    <w:p w14:paraId="51BCC85B" w14:textId="77777777" w:rsidR="00966797" w:rsidRPr="00D2352E" w:rsidRDefault="00966797" w:rsidP="00D2352E">
      <w:pPr>
        <w:jc w:val="right"/>
      </w:pPr>
    </w:p>
    <w:sectPr w:rsidR="00966797" w:rsidRPr="00D2352E" w:rsidSect="00473103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5BFA7C" w14:textId="77777777" w:rsidR="00860B06" w:rsidRDefault="00860B06" w:rsidP="00473103">
      <w:pPr>
        <w:spacing w:after="0" w:line="240" w:lineRule="auto"/>
      </w:pPr>
      <w:r>
        <w:separator/>
      </w:r>
    </w:p>
  </w:endnote>
  <w:endnote w:type="continuationSeparator" w:id="0">
    <w:p w14:paraId="4D24A83E" w14:textId="77777777" w:rsidR="00860B06" w:rsidRDefault="00860B06" w:rsidP="004731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 new roma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DE6B" w14:textId="0FD07EED" w:rsidR="00473103" w:rsidRDefault="0035557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Id.</w:t>
    </w:r>
    <w:r w:rsidR="00473103">
      <w:rPr>
        <w:rFonts w:asciiTheme="majorHAnsi" w:hAnsiTheme="majorHAnsi"/>
      </w:rPr>
      <w:t xml:space="preserve"> No.</w:t>
    </w:r>
    <w:r w:rsidR="00AC7621">
      <w:rPr>
        <w:rFonts w:asciiTheme="majorHAnsi" w:hAnsiTheme="majorHAnsi"/>
      </w:rPr>
      <w:t xml:space="preserve"> 22IT607</w:t>
    </w:r>
    <w:r w:rsidR="00473103">
      <w:rPr>
        <w:rFonts w:asciiTheme="majorHAnsi" w:hAnsiTheme="majorHAnsi"/>
      </w:rPr>
      <w:ptab w:relativeTo="margin" w:alignment="right" w:leader="none"/>
    </w:r>
    <w:r w:rsidR="00D2352E">
      <w:rPr>
        <w:rFonts w:asciiTheme="majorHAnsi" w:hAnsiTheme="majorHAnsi"/>
      </w:rPr>
      <w:t xml:space="preserve">Page   </w:t>
    </w:r>
    <w:r w:rsidR="00AC7621" w:rsidRPr="00AC7621">
      <w:rPr>
        <w:rFonts w:asciiTheme="majorHAnsi" w:hAnsiTheme="majorHAnsi"/>
      </w:rPr>
      <w:fldChar w:fldCharType="begin"/>
    </w:r>
    <w:r w:rsidR="00AC7621" w:rsidRPr="00AC7621">
      <w:rPr>
        <w:rFonts w:asciiTheme="majorHAnsi" w:hAnsiTheme="majorHAnsi"/>
      </w:rPr>
      <w:instrText xml:space="preserve"> PAGE   \* MERGEFORMAT </w:instrText>
    </w:r>
    <w:r w:rsidR="00AC7621" w:rsidRPr="00AC7621">
      <w:rPr>
        <w:rFonts w:asciiTheme="majorHAnsi" w:hAnsiTheme="majorHAnsi"/>
      </w:rPr>
      <w:fldChar w:fldCharType="separate"/>
    </w:r>
    <w:r w:rsidR="00AC7621" w:rsidRPr="00AC7621">
      <w:rPr>
        <w:rFonts w:asciiTheme="majorHAnsi" w:hAnsiTheme="majorHAnsi"/>
        <w:noProof/>
      </w:rPr>
      <w:t>1</w:t>
    </w:r>
    <w:r w:rsidR="00AC7621" w:rsidRPr="00AC7621">
      <w:rPr>
        <w:rFonts w:asciiTheme="majorHAnsi" w:hAnsiTheme="majorHAnsi"/>
        <w:noProof/>
      </w:rPr>
      <w:fldChar w:fldCharType="end"/>
    </w:r>
  </w:p>
  <w:p w14:paraId="57C2AD93" w14:textId="77777777" w:rsidR="00473103" w:rsidRDefault="004731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3C374" w14:textId="77777777" w:rsidR="00860B06" w:rsidRDefault="00860B06" w:rsidP="00473103">
      <w:pPr>
        <w:spacing w:after="0" w:line="240" w:lineRule="auto"/>
      </w:pPr>
      <w:r>
        <w:separator/>
      </w:r>
    </w:p>
  </w:footnote>
  <w:footnote w:type="continuationSeparator" w:id="0">
    <w:p w14:paraId="57585B33" w14:textId="77777777" w:rsidR="00860B06" w:rsidRDefault="00860B06" w:rsidP="004731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b/>
        <w:sz w:val="28"/>
        <w:szCs w:val="28"/>
      </w:rPr>
      <w:alias w:val="Title"/>
      <w:id w:val="77738743"/>
      <w:placeholder>
        <w:docPart w:val="F2F6184D480940328D12E0E69AACA70A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9F98A83" w14:textId="62DA8D01" w:rsidR="00473103" w:rsidRDefault="001571F8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b/>
            <w:sz w:val="28"/>
            <w:szCs w:val="28"/>
          </w:rPr>
          <w:t>3IT04: Advanced Programming Practices</w:t>
        </w:r>
      </w:p>
    </w:sdtContent>
  </w:sdt>
  <w:p w14:paraId="654399C1" w14:textId="77777777" w:rsidR="00473103" w:rsidRDefault="004731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MDM0NzSyMDOzNDVR0lEKTi0uzszPAykwqQUAYpWhFCwAAAA="/>
  </w:docVars>
  <w:rsids>
    <w:rsidRoot w:val="00473103"/>
    <w:rsid w:val="00080275"/>
    <w:rsid w:val="001571F8"/>
    <w:rsid w:val="00247556"/>
    <w:rsid w:val="0035557D"/>
    <w:rsid w:val="0039463B"/>
    <w:rsid w:val="00473103"/>
    <w:rsid w:val="004F5C3C"/>
    <w:rsid w:val="00597FBB"/>
    <w:rsid w:val="005D496B"/>
    <w:rsid w:val="00607FF8"/>
    <w:rsid w:val="00860B06"/>
    <w:rsid w:val="00966797"/>
    <w:rsid w:val="00AA030C"/>
    <w:rsid w:val="00AC7621"/>
    <w:rsid w:val="00B63447"/>
    <w:rsid w:val="00BE1DF5"/>
    <w:rsid w:val="00D2352E"/>
    <w:rsid w:val="00D752AB"/>
    <w:rsid w:val="00E25143"/>
    <w:rsid w:val="00E73482"/>
    <w:rsid w:val="00F0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C9CC6"/>
  <w15:docId w15:val="{88185D74-1367-4CB3-9FD6-F66100EAB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7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3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3103"/>
  </w:style>
  <w:style w:type="paragraph" w:styleId="Footer">
    <w:name w:val="footer"/>
    <w:basedOn w:val="Normal"/>
    <w:link w:val="FooterChar"/>
    <w:uiPriority w:val="99"/>
    <w:unhideWhenUsed/>
    <w:rsid w:val="004731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3103"/>
  </w:style>
  <w:style w:type="paragraph" w:styleId="BalloonText">
    <w:name w:val="Balloon Text"/>
    <w:basedOn w:val="Normal"/>
    <w:link w:val="BalloonTextChar"/>
    <w:uiPriority w:val="99"/>
    <w:semiHidden/>
    <w:unhideWhenUsed/>
    <w:rsid w:val="004731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103"/>
    <w:rPr>
      <w:rFonts w:ascii="Tahoma" w:hAnsi="Tahoma" w:cs="Tahoma"/>
      <w:sz w:val="16"/>
      <w:szCs w:val="16"/>
    </w:rPr>
  </w:style>
  <w:style w:type="character" w:customStyle="1" w:styleId="normaltextrun">
    <w:name w:val="normaltextrun"/>
    <w:basedOn w:val="DefaultParagraphFont"/>
    <w:rsid w:val="00BE1DF5"/>
  </w:style>
  <w:style w:type="character" w:customStyle="1" w:styleId="eop">
    <w:name w:val="eop"/>
    <w:basedOn w:val="DefaultParagraphFont"/>
    <w:rsid w:val="00BE1DF5"/>
  </w:style>
  <w:style w:type="paragraph" w:styleId="Title">
    <w:name w:val="Title"/>
    <w:basedOn w:val="Normal"/>
    <w:next w:val="Normal"/>
    <w:link w:val="TitleChar"/>
    <w:uiPriority w:val="10"/>
    <w:qFormat/>
    <w:rsid w:val="00BE1D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1DF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2F6184D480940328D12E0E69AACA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B6372-9A66-4275-B241-C2B2CF6A0966}"/>
      </w:docPartPr>
      <w:docPartBody>
        <w:p w:rsidR="00C67425" w:rsidRDefault="00944981" w:rsidP="00944981">
          <w:pPr>
            <w:pStyle w:val="F2F6184D480940328D12E0E69AACA70A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 new roma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4981"/>
    <w:rsid w:val="00136B12"/>
    <w:rsid w:val="00421F62"/>
    <w:rsid w:val="00560876"/>
    <w:rsid w:val="00573575"/>
    <w:rsid w:val="00944981"/>
    <w:rsid w:val="00BF23A3"/>
    <w:rsid w:val="00C67425"/>
    <w:rsid w:val="00E0484E"/>
    <w:rsid w:val="00F64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F6184D480940328D12E0E69AACA70A">
    <w:name w:val="F2F6184D480940328D12E0E69AACA70A"/>
    <w:rsid w:val="0094498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a127240-cfb8-4859-ba92-065245236d7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3BAF020863AE4490B76CD4DDBA4F0F" ma:contentTypeVersion="3" ma:contentTypeDescription="Create a new document." ma:contentTypeScope="" ma:versionID="4b0161e8309a2e74dd930793abcca5a6">
  <xsd:schema xmlns:xsd="http://www.w3.org/2001/XMLSchema" xmlns:xs="http://www.w3.org/2001/XMLSchema" xmlns:p="http://schemas.microsoft.com/office/2006/metadata/properties" xmlns:ns2="ca127240-cfb8-4859-ba92-065245236d77" targetNamespace="http://schemas.microsoft.com/office/2006/metadata/properties" ma:root="true" ma:fieldsID="fa98585874b76b807996771ec5ee9896" ns2:_="">
    <xsd:import namespace="ca127240-cfb8-4859-ba92-065245236d7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7240-cfb8-4859-ba92-065245236d7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6B8AE-6AD7-4833-9218-EC4F5D322146}">
  <ds:schemaRefs>
    <ds:schemaRef ds:uri="http://schemas.microsoft.com/office/2006/metadata/properties"/>
    <ds:schemaRef ds:uri="http://schemas.microsoft.com/office/infopath/2007/PartnerControls"/>
    <ds:schemaRef ds:uri="ca127240-cfb8-4859-ba92-065245236d77"/>
  </ds:schemaRefs>
</ds:datastoreItem>
</file>

<file path=customXml/itemProps2.xml><?xml version="1.0" encoding="utf-8"?>
<ds:datastoreItem xmlns:ds="http://schemas.openxmlformats.org/officeDocument/2006/customXml" ds:itemID="{37431423-9031-404D-9D1C-057FA032C4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83BB07-EB49-4D11-87FB-0B052979D0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27240-cfb8-4859-ba92-065245236d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7B0D7CF-1C0D-4C94-BE15-023B5BB950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4</Pages>
  <Words>1056</Words>
  <Characters>602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IT04: Advanced Programming Practices</vt:lpstr>
    </vt:vector>
  </TitlesOfParts>
  <Company>CVM</Company>
  <LinksUpToDate>false</LinksUpToDate>
  <CharactersWithSpaces>7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IT04: Advanced Programming Practices</dc:title>
  <dc:subject/>
  <dc:creator>Dr. Vatsal Shah</dc:creator>
  <cp:keywords/>
  <dc:description/>
  <cp:lastModifiedBy>Poorna Patel</cp:lastModifiedBy>
  <cp:revision>13</cp:revision>
  <cp:lastPrinted>2020-11-24T02:05:00Z</cp:lastPrinted>
  <dcterms:created xsi:type="dcterms:W3CDTF">2016-12-27T11:41:00Z</dcterms:created>
  <dcterms:modified xsi:type="dcterms:W3CDTF">2023-08-03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3BAF020863AE4490B76CD4DDBA4F0F</vt:lpwstr>
  </property>
</Properties>
</file>